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0EFFB65D"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w:t>
      </w:r>
      <w:r w:rsidR="00DB6A04">
        <w:rPr>
          <w:sz w:val="24"/>
          <w:szCs w:val="24"/>
          <w:lang w:val="en-GB"/>
        </w:rPr>
        <w:t>orth Caroli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EBD1E4B"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55F3A66" w14:textId="2F0DA2C8" w:rsidR="00D93C60" w:rsidRDefault="00D93C60" w:rsidP="00EF35A9">
      <w:pPr>
        <w:jc w:val="both"/>
        <w:rPr>
          <w:sz w:val="24"/>
          <w:szCs w:val="24"/>
          <w:lang w:val="en-GB"/>
        </w:rPr>
      </w:pPr>
      <w:r>
        <w:rPr>
          <w:sz w:val="24"/>
          <w:szCs w:val="24"/>
          <w:lang w:val="en-GB"/>
        </w:rPr>
        <w:t>The Grantor warrants generally the Property hereby conveyed.</w:t>
      </w:r>
    </w:p>
    <w:p w14:paraId="1A8AF011" w14:textId="34819D4F" w:rsidR="00EF35A9"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BA29C" w14:textId="77777777" w:rsidR="00B075E3" w:rsidRDefault="00B075E3" w:rsidP="00CB37D9">
      <w:pPr>
        <w:spacing w:after="0" w:line="240" w:lineRule="auto"/>
      </w:pPr>
      <w:r>
        <w:separator/>
      </w:r>
    </w:p>
  </w:endnote>
  <w:endnote w:type="continuationSeparator" w:id="0">
    <w:p w14:paraId="558751A5" w14:textId="77777777" w:rsidR="00B075E3" w:rsidRDefault="00B075E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52915" w14:textId="77777777" w:rsidR="00B075E3" w:rsidRDefault="00B075E3" w:rsidP="00CB37D9">
      <w:pPr>
        <w:spacing w:after="0" w:line="240" w:lineRule="auto"/>
      </w:pPr>
      <w:r>
        <w:separator/>
      </w:r>
    </w:p>
  </w:footnote>
  <w:footnote w:type="continuationSeparator" w:id="0">
    <w:p w14:paraId="054C823B" w14:textId="77777777" w:rsidR="00B075E3" w:rsidRDefault="00B075E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2ADA"/>
    <w:rsid w:val="000B5230"/>
    <w:rsid w:val="000D10EF"/>
    <w:rsid w:val="0010293D"/>
    <w:rsid w:val="001511CC"/>
    <w:rsid w:val="00181BFB"/>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3512"/>
    <w:rsid w:val="00570A17"/>
    <w:rsid w:val="005C46FA"/>
    <w:rsid w:val="005F0103"/>
    <w:rsid w:val="0060264F"/>
    <w:rsid w:val="00651AD0"/>
    <w:rsid w:val="006820EC"/>
    <w:rsid w:val="006B481C"/>
    <w:rsid w:val="006B7161"/>
    <w:rsid w:val="006C5697"/>
    <w:rsid w:val="006D2C62"/>
    <w:rsid w:val="006F5F60"/>
    <w:rsid w:val="007714EF"/>
    <w:rsid w:val="007F3DC0"/>
    <w:rsid w:val="00817C7B"/>
    <w:rsid w:val="00831A9F"/>
    <w:rsid w:val="008446B3"/>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075E3"/>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54234"/>
    <w:rsid w:val="00D55E1F"/>
    <w:rsid w:val="00D93C60"/>
    <w:rsid w:val="00DA5BDC"/>
    <w:rsid w:val="00DB6A04"/>
    <w:rsid w:val="00DD2CCC"/>
    <w:rsid w:val="00DE368C"/>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28:00Z</cp:lastPrinted>
  <dcterms:created xsi:type="dcterms:W3CDTF">2020-07-02T18:28:00Z</dcterms:created>
  <dcterms:modified xsi:type="dcterms:W3CDTF">2020-07-02T18:28:00Z</dcterms:modified>
</cp:coreProperties>
</file>